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5100D63" w:rsidR="00E234E9" w:rsidRPr="004A55A8" w:rsidRDefault="00E234E9" w:rsidP="005B0B67">
      <w:pPr>
        <w:rPr>
          <w:b/>
          <w:bCs/>
          <w:color w:val="70AD47" w:themeColor="accent6"/>
        </w:rPr>
      </w:pPr>
      <w:r>
        <w:rPr>
          <w:b/>
          <w:bCs/>
        </w:rPr>
        <w:t>INTRODUCTION AND OVERVIEW OF DATA</w:t>
      </w:r>
      <w:r w:rsidR="004A55A8">
        <w:rPr>
          <w:b/>
          <w:bCs/>
        </w:rPr>
        <w:t xml:space="preserve"> </w:t>
      </w:r>
      <w:r w:rsidR="004A55A8">
        <w:rPr>
          <w:b/>
          <w:bCs/>
          <w:color w:val="70AD47" w:themeColor="accent6"/>
        </w:rPr>
        <w:t>100%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FE48217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p w14:paraId="6C5F7988" w14:textId="3439BFE3" w:rsidR="005B0B67" w:rsidRDefault="005B0B67" w:rsidP="005B0B67">
      <w:pPr>
        <w:rPr>
          <w:b/>
          <w:bCs/>
        </w:rPr>
      </w:pPr>
    </w:p>
    <w:p w14:paraId="0DE086DB" w14:textId="401AAC25" w:rsidR="005B0B67" w:rsidRDefault="005B0B67" w:rsidP="005B0B67">
      <w:pPr>
        <w:rPr>
          <w:b/>
          <w:bCs/>
        </w:rPr>
      </w:pPr>
      <w:r>
        <w:rPr>
          <w:b/>
          <w:bCs/>
        </w:rPr>
        <w:t>DASHBOARD</w:t>
      </w:r>
    </w:p>
    <w:p w14:paraId="5A4ADFC8" w14:textId="4F90A895" w:rsidR="005B0B67" w:rsidRDefault="005B0B67" w:rsidP="005B0B67">
      <w:pPr>
        <w:pStyle w:val="ListParagraph"/>
        <w:numPr>
          <w:ilvl w:val="0"/>
          <w:numId w:val="4"/>
        </w:numPr>
      </w:pPr>
      <w:r>
        <w:t>Another name for legend(series) in pivot table</w:t>
      </w:r>
    </w:p>
    <w:p w14:paraId="7BA036B7" w14:textId="69BFE92C" w:rsidR="005B0B67" w:rsidRDefault="005B0B67" w:rsidP="005B0B67">
      <w:pPr>
        <w:pStyle w:val="ListParagraph"/>
        <w:numPr>
          <w:ilvl w:val="1"/>
          <w:numId w:val="3"/>
        </w:numPr>
      </w:pPr>
      <w:r>
        <w:t>Column</w:t>
      </w:r>
    </w:p>
    <w:p w14:paraId="02612776" w14:textId="3ACF38E6" w:rsidR="005B0B67" w:rsidRDefault="005B0B67" w:rsidP="005B0B67">
      <w:pPr>
        <w:pStyle w:val="ListParagraph"/>
        <w:numPr>
          <w:ilvl w:val="0"/>
          <w:numId w:val="3"/>
        </w:numPr>
      </w:pPr>
      <w:r>
        <w:t>What add-ins is added to create a world heat map?</w:t>
      </w:r>
    </w:p>
    <w:p w14:paraId="3AC6B336" w14:textId="690EDE7A" w:rsidR="005B0B67" w:rsidRDefault="005B0B67" w:rsidP="005B0B67">
      <w:pPr>
        <w:pStyle w:val="ListParagraph"/>
        <w:numPr>
          <w:ilvl w:val="1"/>
          <w:numId w:val="3"/>
        </w:numPr>
      </w:pPr>
      <w:r>
        <w:t>Geographic Heat Map</w:t>
      </w:r>
    </w:p>
    <w:p w14:paraId="7A79E348" w14:textId="208407AA" w:rsidR="005B0B67" w:rsidRDefault="005B0B67" w:rsidP="005B0B67">
      <w:pPr>
        <w:pStyle w:val="ListParagraph"/>
        <w:numPr>
          <w:ilvl w:val="0"/>
          <w:numId w:val="3"/>
        </w:numPr>
      </w:pPr>
      <w:r>
        <w:t>What is the website of the free online dashboard marker?</w:t>
      </w:r>
    </w:p>
    <w:p w14:paraId="0426D0BD" w14:textId="1D340450" w:rsidR="005B0B67" w:rsidRDefault="005B0B67" w:rsidP="005B0B67">
      <w:pPr>
        <w:pStyle w:val="ListParagraph"/>
        <w:numPr>
          <w:ilvl w:val="1"/>
          <w:numId w:val="3"/>
        </w:numPr>
      </w:pPr>
      <w:r>
        <w:t>Visual.is</w:t>
      </w:r>
    </w:p>
    <w:p w14:paraId="6F96292E" w14:textId="5502D68D" w:rsidR="000B6B93" w:rsidRDefault="000B6B93" w:rsidP="000B6B93">
      <w:pPr>
        <w:pStyle w:val="ListParagraph"/>
        <w:numPr>
          <w:ilvl w:val="0"/>
          <w:numId w:val="3"/>
        </w:numPr>
      </w:pPr>
      <w:r>
        <w:t>What barangay has the largest population in Cebu City?</w:t>
      </w:r>
    </w:p>
    <w:p w14:paraId="68EDC1E7" w14:textId="6622E96E" w:rsidR="000B6B93" w:rsidRDefault="000B6B93" w:rsidP="000B6B93">
      <w:pPr>
        <w:pStyle w:val="ListParagraph"/>
        <w:numPr>
          <w:ilvl w:val="1"/>
          <w:numId w:val="3"/>
        </w:numPr>
      </w:pPr>
      <w:r>
        <w:t>Guadalupe</w:t>
      </w:r>
    </w:p>
    <w:p w14:paraId="64621805" w14:textId="52A75B79" w:rsidR="000B6B93" w:rsidRDefault="000B6B93" w:rsidP="000B6B93">
      <w:pPr>
        <w:pStyle w:val="ListParagraph"/>
        <w:numPr>
          <w:ilvl w:val="0"/>
          <w:numId w:val="3"/>
        </w:numPr>
      </w:pPr>
      <w:r>
        <w:t>It is used to filter/restrict a display in a graph</w:t>
      </w:r>
    </w:p>
    <w:p w14:paraId="796D0759" w14:textId="69D1DA4B" w:rsidR="000B6B93" w:rsidRDefault="000B6B93" w:rsidP="000B6B93">
      <w:pPr>
        <w:pStyle w:val="ListParagraph"/>
        <w:numPr>
          <w:ilvl w:val="1"/>
          <w:numId w:val="3"/>
        </w:numPr>
      </w:pPr>
      <w:r>
        <w:t>Slicer</w:t>
      </w:r>
    </w:p>
    <w:p w14:paraId="17E25EF1" w14:textId="77777777" w:rsidR="000C05D9" w:rsidRDefault="000C05D9" w:rsidP="000C05D9">
      <w:pPr>
        <w:rPr>
          <w:b/>
          <w:bCs/>
        </w:rPr>
      </w:pPr>
    </w:p>
    <w:p w14:paraId="3BD50605" w14:textId="70042009" w:rsidR="000C05D9" w:rsidRPr="00A70C51" w:rsidRDefault="000C05D9" w:rsidP="000C05D9">
      <w:pPr>
        <w:rPr>
          <w:b/>
          <w:bCs/>
          <w:color w:val="70AD47" w:themeColor="accent6"/>
        </w:rPr>
      </w:pPr>
      <w:r>
        <w:rPr>
          <w:b/>
          <w:bCs/>
        </w:rPr>
        <w:t>CREATING DASHBOARD AND FREQUENCY DISTRIBUTION</w:t>
      </w:r>
      <w:r w:rsidR="00A70C51">
        <w:rPr>
          <w:b/>
          <w:bCs/>
        </w:rPr>
        <w:t xml:space="preserve"> </w:t>
      </w:r>
      <w:r w:rsidR="00A70C51">
        <w:rPr>
          <w:b/>
          <w:bCs/>
          <w:color w:val="70AD47" w:themeColor="accent6"/>
        </w:rPr>
        <w:t>60%</w:t>
      </w:r>
    </w:p>
    <w:p w14:paraId="7DA4E7E9" w14:textId="226C837A" w:rsidR="000C05D9" w:rsidRPr="000C05D9" w:rsidRDefault="000C05D9" w:rsidP="000C05D9">
      <w:r>
        <w:t xml:space="preserve">Base this on the Excel </w:t>
      </w:r>
      <w:r w:rsidR="004250B8">
        <w:t>(Week 2 Assessment)</w:t>
      </w:r>
    </w:p>
    <w:p w14:paraId="2EC5BD9F" w14:textId="6295E579" w:rsidR="000C05D9" w:rsidRDefault="000C05D9" w:rsidP="000C05D9">
      <w:pPr>
        <w:pStyle w:val="ListParagraph"/>
        <w:numPr>
          <w:ilvl w:val="0"/>
          <w:numId w:val="6"/>
        </w:numPr>
      </w:pPr>
      <w:r>
        <w:t>What is the first bin the math scores frequency distribution?</w:t>
      </w:r>
    </w:p>
    <w:p w14:paraId="2B91448D" w14:textId="4591AE95" w:rsidR="000C05D9" w:rsidRDefault="000C05D9" w:rsidP="000C05D9">
      <w:pPr>
        <w:pStyle w:val="ListParagraph"/>
        <w:numPr>
          <w:ilvl w:val="1"/>
          <w:numId w:val="6"/>
        </w:numPr>
      </w:pPr>
      <w:r>
        <w:t>0-9</w:t>
      </w:r>
    </w:p>
    <w:p w14:paraId="0E270914" w14:textId="33F962F9" w:rsidR="000C05D9" w:rsidRDefault="000C05D9" w:rsidP="000C05D9">
      <w:pPr>
        <w:pStyle w:val="ListParagraph"/>
        <w:numPr>
          <w:ilvl w:val="0"/>
          <w:numId w:val="6"/>
        </w:numPr>
      </w:pPr>
      <w:r>
        <w:t>Arrange the top 4 races based on their frequency from highest to lowest?</w:t>
      </w:r>
    </w:p>
    <w:p w14:paraId="0156BE9B" w14:textId="7C8E1023" w:rsidR="000C05D9" w:rsidRDefault="000C05D9" w:rsidP="000C05D9">
      <w:pPr>
        <w:pStyle w:val="ListParagraph"/>
        <w:numPr>
          <w:ilvl w:val="1"/>
          <w:numId w:val="6"/>
        </w:numPr>
      </w:pPr>
      <w:r>
        <w:t>C-D-B-E</w:t>
      </w:r>
    </w:p>
    <w:p w14:paraId="710E1788" w14:textId="0402CCFC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bin for the math scores?</w:t>
      </w:r>
    </w:p>
    <w:p w14:paraId="53D5A1F9" w14:textId="7E083493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1BD5F5B9" w14:textId="61C1B361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highest number of male students?</w:t>
      </w:r>
    </w:p>
    <w:p w14:paraId="5F0B7577" w14:textId="65D679F5" w:rsidR="000C05D9" w:rsidRDefault="000C05D9" w:rsidP="000C05D9">
      <w:pPr>
        <w:pStyle w:val="ListParagraph"/>
        <w:numPr>
          <w:ilvl w:val="1"/>
          <w:numId w:val="6"/>
        </w:numPr>
      </w:pPr>
      <w:r>
        <w:t>C</w:t>
      </w:r>
    </w:p>
    <w:p w14:paraId="70118CCF" w14:textId="274C191A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smallest number of female students?</w:t>
      </w:r>
    </w:p>
    <w:p w14:paraId="2D6BBE7B" w14:textId="10A4C103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B8D3E06" w14:textId="6A0E8918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width for the math scores frequency distribution?</w:t>
      </w:r>
    </w:p>
    <w:p w14:paraId="4AAE3A7B" w14:textId="1B48AC50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4E0729C4" w14:textId="240BACF0" w:rsidR="000C05D9" w:rsidRDefault="000C05D9" w:rsidP="000C05D9">
      <w:pPr>
        <w:pStyle w:val="ListParagraph"/>
        <w:numPr>
          <w:ilvl w:val="0"/>
          <w:numId w:val="6"/>
        </w:numPr>
      </w:pPr>
      <w:r>
        <w:t>What race has the lowest frequency? Write the letter only in a CAPITAL case</w:t>
      </w:r>
    </w:p>
    <w:p w14:paraId="6EF645E8" w14:textId="5E4836B8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3680FEE" w14:textId="1932DD1E" w:rsidR="00552D71" w:rsidRDefault="00552D71" w:rsidP="00552D71"/>
    <w:p w14:paraId="4F598B55" w14:textId="52738468" w:rsidR="00552D71" w:rsidRPr="004A55A8" w:rsidRDefault="00552D71" w:rsidP="00552D71">
      <w:pPr>
        <w:rPr>
          <w:b/>
          <w:bCs/>
          <w:color w:val="70AD47" w:themeColor="accent6"/>
        </w:rPr>
      </w:pPr>
      <w:r>
        <w:rPr>
          <w:b/>
          <w:bCs/>
        </w:rPr>
        <w:t xml:space="preserve">CUMMULATIVE AND MEASURES OF LOCATION AND VARIABILITY </w:t>
      </w:r>
      <w:r w:rsidR="004A55A8" w:rsidRPr="004A55A8">
        <w:rPr>
          <w:b/>
          <w:bCs/>
          <w:color w:val="70AD47" w:themeColor="accent6"/>
        </w:rPr>
        <w:t>80%</w:t>
      </w:r>
    </w:p>
    <w:p w14:paraId="6F88B5D4" w14:textId="2EBD6921" w:rsidR="00552D71" w:rsidRDefault="00552D71" w:rsidP="00552D71">
      <w:r>
        <w:t>Base this on the Excel (Week 3 &gt; Cumulative and Measure of Location and Variability &gt; Engbino_CMVLExercise)</w:t>
      </w:r>
    </w:p>
    <w:p w14:paraId="3376E67D" w14:textId="4C667B9C" w:rsidR="00552D71" w:rsidRDefault="00776E85" w:rsidP="00552D71">
      <w:pPr>
        <w:pStyle w:val="ListParagraph"/>
        <w:numPr>
          <w:ilvl w:val="0"/>
          <w:numId w:val="7"/>
        </w:numPr>
      </w:pPr>
      <w:r>
        <w:t>Number of age hospitalized below 50</w:t>
      </w:r>
    </w:p>
    <w:p w14:paraId="41C56644" w14:textId="39085A95" w:rsidR="00776E85" w:rsidRDefault="00776E85" w:rsidP="00776E85">
      <w:pPr>
        <w:pStyle w:val="ListParagraph"/>
        <w:numPr>
          <w:ilvl w:val="1"/>
          <w:numId w:val="7"/>
        </w:numPr>
      </w:pPr>
      <w:r>
        <w:t>953</w:t>
      </w:r>
    </w:p>
    <w:p w14:paraId="1087D914" w14:textId="12E5B84B" w:rsidR="00776E85" w:rsidRDefault="00776E85" w:rsidP="00776E85">
      <w:pPr>
        <w:pStyle w:val="ListParagraph"/>
        <w:numPr>
          <w:ilvl w:val="0"/>
          <w:numId w:val="7"/>
        </w:numPr>
      </w:pPr>
      <w:r>
        <w:t>Number of Outliers for charges</w:t>
      </w:r>
    </w:p>
    <w:p w14:paraId="11DBE02D" w14:textId="51B432E8" w:rsidR="00776E85" w:rsidRDefault="00776E85" w:rsidP="00776E85">
      <w:pPr>
        <w:pStyle w:val="ListParagraph"/>
        <w:numPr>
          <w:ilvl w:val="1"/>
          <w:numId w:val="7"/>
        </w:numPr>
      </w:pPr>
      <w:r>
        <w:t>7</w:t>
      </w:r>
    </w:p>
    <w:p w14:paraId="0911BEAF" w14:textId="01B80055" w:rsidR="00776E85" w:rsidRDefault="00776E85" w:rsidP="00776E85">
      <w:pPr>
        <w:pStyle w:val="ListParagraph"/>
        <w:numPr>
          <w:ilvl w:val="0"/>
          <w:numId w:val="7"/>
        </w:numPr>
      </w:pPr>
      <w:r>
        <w:t>Mean of Charges</w:t>
      </w:r>
    </w:p>
    <w:p w14:paraId="0AF17C1F" w14:textId="6B68F984" w:rsidR="00776E85" w:rsidRDefault="00EB35D3" w:rsidP="00EB35D3">
      <w:pPr>
        <w:pStyle w:val="ListParagraph"/>
        <w:numPr>
          <w:ilvl w:val="1"/>
          <w:numId w:val="7"/>
        </w:numPr>
      </w:pPr>
      <w:r>
        <w:t>13036.78</w:t>
      </w:r>
    </w:p>
    <w:p w14:paraId="353931C4" w14:textId="0A1F28CD" w:rsidR="00EB35D3" w:rsidRDefault="00EB35D3" w:rsidP="00EB35D3">
      <w:pPr>
        <w:pStyle w:val="ListParagraph"/>
        <w:numPr>
          <w:ilvl w:val="0"/>
          <w:numId w:val="7"/>
        </w:numPr>
      </w:pPr>
      <w:r>
        <w:lastRenderedPageBreak/>
        <w:t>Standard Deviation of Charges</w:t>
      </w:r>
    </w:p>
    <w:p w14:paraId="686CE735" w14:textId="072B5B67" w:rsidR="00EB35D3" w:rsidRDefault="00EB35D3" w:rsidP="00EB35D3">
      <w:pPr>
        <w:pStyle w:val="ListParagraph"/>
        <w:numPr>
          <w:ilvl w:val="1"/>
          <w:numId w:val="7"/>
        </w:numPr>
      </w:pPr>
      <w:r>
        <w:t>11699.36</w:t>
      </w:r>
    </w:p>
    <w:p w14:paraId="255E37AA" w14:textId="0089F750" w:rsidR="00EB35D3" w:rsidRDefault="00EB35D3" w:rsidP="00EB35D3">
      <w:pPr>
        <w:pStyle w:val="ListParagraph"/>
        <w:numPr>
          <w:ilvl w:val="0"/>
          <w:numId w:val="7"/>
        </w:numPr>
      </w:pPr>
      <w:r>
        <w:t>Median for Charges</w:t>
      </w:r>
    </w:p>
    <w:p w14:paraId="47E163E5" w14:textId="48CD1C40" w:rsidR="00EB35D3" w:rsidRDefault="00EB35D3" w:rsidP="00EB35D3">
      <w:pPr>
        <w:pStyle w:val="ListParagraph"/>
        <w:numPr>
          <w:ilvl w:val="1"/>
          <w:numId w:val="7"/>
        </w:numPr>
      </w:pPr>
      <w:r>
        <w:t>9301.89</w:t>
      </w:r>
    </w:p>
    <w:p w14:paraId="7ED9F526" w14:textId="2CC033DE" w:rsidR="00EB35D3" w:rsidRDefault="00EB35D3" w:rsidP="00EB35D3">
      <w:pPr>
        <w:pStyle w:val="ListParagraph"/>
        <w:numPr>
          <w:ilvl w:val="0"/>
          <w:numId w:val="7"/>
        </w:numPr>
      </w:pPr>
      <w:r>
        <w:t>Variance of Charges</w:t>
      </w:r>
    </w:p>
    <w:p w14:paraId="6492A15D" w14:textId="766B50E0" w:rsidR="00EB35D3" w:rsidRDefault="00EB35D3" w:rsidP="00EB35D3">
      <w:pPr>
        <w:pStyle w:val="ListParagraph"/>
        <w:numPr>
          <w:ilvl w:val="1"/>
          <w:numId w:val="7"/>
        </w:numPr>
      </w:pPr>
      <w:r>
        <w:t>136875032.99</w:t>
      </w:r>
    </w:p>
    <w:p w14:paraId="0E0A8F13" w14:textId="2DF80233" w:rsidR="00EB35D3" w:rsidRDefault="00EB35D3" w:rsidP="00EB35D3">
      <w:pPr>
        <w:pStyle w:val="ListParagraph"/>
        <w:numPr>
          <w:ilvl w:val="0"/>
          <w:numId w:val="7"/>
        </w:numPr>
      </w:pPr>
      <w:r>
        <w:t>Value of 1</w:t>
      </w:r>
      <w:r w:rsidRPr="00EB35D3">
        <w:rPr>
          <w:vertAlign w:val="superscript"/>
        </w:rPr>
        <w:t>st</w:t>
      </w:r>
      <w:r>
        <w:t xml:space="preserve"> STD (-,+)</w:t>
      </w:r>
    </w:p>
    <w:p w14:paraId="1E7939B8" w14:textId="16044E61" w:rsidR="00EB35D3" w:rsidRDefault="00EB35D3" w:rsidP="00EB35D3">
      <w:pPr>
        <w:pStyle w:val="ListParagraph"/>
        <w:numPr>
          <w:ilvl w:val="1"/>
          <w:numId w:val="7"/>
        </w:numPr>
      </w:pPr>
      <w:r>
        <w:t>1337.41,24736.14</w:t>
      </w:r>
    </w:p>
    <w:p w14:paraId="3E3F8CCC" w14:textId="0B89F7B8" w:rsidR="00EB35D3" w:rsidRDefault="00EB35D3" w:rsidP="00EB35D3">
      <w:pPr>
        <w:pStyle w:val="ListParagraph"/>
        <w:numPr>
          <w:ilvl w:val="0"/>
          <w:numId w:val="7"/>
        </w:numPr>
      </w:pPr>
      <w:r>
        <w:t>Value of 2</w:t>
      </w:r>
      <w:r w:rsidRPr="00EB35D3">
        <w:rPr>
          <w:vertAlign w:val="superscript"/>
        </w:rPr>
        <w:t>nd</w:t>
      </w:r>
      <w:r>
        <w:t xml:space="preserve"> STD</w:t>
      </w:r>
    </w:p>
    <w:p w14:paraId="46F0FBA0" w14:textId="24CC2A87" w:rsidR="00EB35D3" w:rsidRDefault="00EB35D3" w:rsidP="00EB35D3">
      <w:pPr>
        <w:pStyle w:val="ListParagraph"/>
        <w:numPr>
          <w:ilvl w:val="1"/>
          <w:numId w:val="7"/>
        </w:numPr>
      </w:pPr>
      <w:r>
        <w:t>-10361.94,3643</w:t>
      </w:r>
      <w:r w:rsidR="00276725">
        <w:t>5</w:t>
      </w:r>
      <w:r>
        <w:t>.50</w:t>
      </w:r>
    </w:p>
    <w:p w14:paraId="47DC7735" w14:textId="7E76926E" w:rsidR="00EB35D3" w:rsidRDefault="00EB35D3" w:rsidP="00EB35D3">
      <w:pPr>
        <w:pStyle w:val="ListParagraph"/>
        <w:numPr>
          <w:ilvl w:val="0"/>
          <w:numId w:val="7"/>
        </w:numPr>
      </w:pPr>
      <w:r>
        <w:t>Value of 3</w:t>
      </w:r>
      <w:r w:rsidRPr="00EB35D3">
        <w:rPr>
          <w:vertAlign w:val="superscript"/>
        </w:rPr>
        <w:t>rd</w:t>
      </w:r>
      <w:r>
        <w:t xml:space="preserve"> STD</w:t>
      </w:r>
    </w:p>
    <w:p w14:paraId="25DC72E9" w14:textId="259DBD32" w:rsidR="00EB35D3" w:rsidRDefault="00EB35D3" w:rsidP="00EB35D3">
      <w:pPr>
        <w:pStyle w:val="ListParagraph"/>
        <w:numPr>
          <w:ilvl w:val="1"/>
          <w:numId w:val="7"/>
        </w:numPr>
      </w:pPr>
      <w:r>
        <w:t>-22061.30,48134.86</w:t>
      </w:r>
    </w:p>
    <w:p w14:paraId="2F6FDFBD" w14:textId="1386FE59" w:rsidR="00EB35D3" w:rsidRDefault="00EB35D3" w:rsidP="00EB35D3">
      <w:pPr>
        <w:pStyle w:val="ListParagraph"/>
        <w:numPr>
          <w:ilvl w:val="0"/>
          <w:numId w:val="7"/>
        </w:numPr>
      </w:pPr>
      <w:r>
        <w:t>Age mostly hospitalized</w:t>
      </w:r>
    </w:p>
    <w:p w14:paraId="3CD866BD" w14:textId="6224D4C8" w:rsidR="00EB35D3" w:rsidRDefault="00EB35D3" w:rsidP="00EB35D3">
      <w:pPr>
        <w:pStyle w:val="ListParagraph"/>
        <w:numPr>
          <w:ilvl w:val="1"/>
          <w:numId w:val="7"/>
        </w:numPr>
      </w:pPr>
      <w:r>
        <w:t>18</w:t>
      </w:r>
    </w:p>
    <w:p w14:paraId="3A03E675" w14:textId="6F02554E" w:rsidR="004A55A8" w:rsidRDefault="004A55A8" w:rsidP="004A55A8"/>
    <w:p w14:paraId="478F918A" w14:textId="34EA63E7" w:rsidR="004A55A8" w:rsidRPr="004A55A8" w:rsidRDefault="004A55A8" w:rsidP="004A55A8">
      <w:pPr>
        <w:rPr>
          <w:b/>
          <w:bCs/>
        </w:rPr>
      </w:pPr>
      <w:r>
        <w:rPr>
          <w:b/>
          <w:bCs/>
        </w:rPr>
        <w:t xml:space="preserve">BOX PLOT AND PERCENTILE </w:t>
      </w:r>
      <w:r w:rsidRPr="004A55A8">
        <w:rPr>
          <w:b/>
          <w:bCs/>
          <w:color w:val="70AD47" w:themeColor="accent6"/>
        </w:rPr>
        <w:t>60%</w:t>
      </w:r>
    </w:p>
    <w:p w14:paraId="0E5D3E7B" w14:textId="2A32B31A" w:rsidR="00505FAC" w:rsidRDefault="00505FAC" w:rsidP="00505FAC"/>
    <w:p w14:paraId="51741950" w14:textId="36D2AB4C" w:rsidR="00505FAC" w:rsidRDefault="00505FAC" w:rsidP="00505FAC">
      <w:pPr>
        <w:rPr>
          <w:b/>
          <w:bCs/>
        </w:rPr>
      </w:pPr>
      <w:r>
        <w:rPr>
          <w:b/>
          <w:bCs/>
        </w:rPr>
        <w:t xml:space="preserve">MEASURES OF LOCATION AND VARIABILITY </w:t>
      </w:r>
      <w:r w:rsidR="004A55A8" w:rsidRPr="004A55A8">
        <w:rPr>
          <w:b/>
          <w:bCs/>
          <w:color w:val="FF0000"/>
        </w:rPr>
        <w:t>23%</w:t>
      </w:r>
    </w:p>
    <w:p w14:paraId="463FAC6E" w14:textId="5380E329" w:rsidR="00505FAC" w:rsidRDefault="00505FAC" w:rsidP="00505FAC">
      <w:pPr>
        <w:pStyle w:val="ListParagraph"/>
        <w:numPr>
          <w:ilvl w:val="0"/>
          <w:numId w:val="9"/>
        </w:numPr>
      </w:pPr>
      <w:r>
        <w:t>If write the formula include data_array. Ex: AVERAGE(DATA_ARRAY)</w:t>
      </w:r>
    </w:p>
    <w:p w14:paraId="12977344" w14:textId="75F7D08A" w:rsidR="00505FAC" w:rsidRDefault="00505FAC" w:rsidP="00505FAC">
      <w:pPr>
        <w:pStyle w:val="ListParagraph"/>
        <w:numPr>
          <w:ilvl w:val="0"/>
          <w:numId w:val="9"/>
        </w:numPr>
      </w:pPr>
      <w:r>
        <w:t>Lowest limit value of the first bin should be equal to the minimum value or the next value below the minimum that is divisible by width. Otherwise 0</w:t>
      </w:r>
    </w:p>
    <w:p w14:paraId="3F082562" w14:textId="290D0E58" w:rsidR="00505FAC" w:rsidRDefault="00505FAC" w:rsidP="00505FAC">
      <w:pPr>
        <w:pStyle w:val="ListParagraph"/>
        <w:numPr>
          <w:ilvl w:val="0"/>
          <w:numId w:val="9"/>
        </w:numPr>
      </w:pPr>
      <w:r>
        <w:t>Bins limit goes like thi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75"/>
        <w:gridCol w:w="4861"/>
      </w:tblGrid>
      <w:tr w:rsidR="00505FAC" w14:paraId="3DA4867C" w14:textId="77777777" w:rsidTr="00505FAC">
        <w:tc>
          <w:tcPr>
            <w:tcW w:w="5228" w:type="dxa"/>
          </w:tcPr>
          <w:p w14:paraId="64B1FE55" w14:textId="18030E0B" w:rsidR="00505FAC" w:rsidRDefault="00505FAC" w:rsidP="00505FAC">
            <w:pPr>
              <w:pStyle w:val="ListParagraph"/>
              <w:ind w:left="0"/>
              <w:jc w:val="center"/>
            </w:pPr>
            <w:r>
              <w:t>Lower</w:t>
            </w:r>
          </w:p>
        </w:tc>
        <w:tc>
          <w:tcPr>
            <w:tcW w:w="5228" w:type="dxa"/>
          </w:tcPr>
          <w:p w14:paraId="1B76F512" w14:textId="62C3EA6E" w:rsidR="00505FAC" w:rsidRDefault="00505FAC" w:rsidP="00505FAC">
            <w:pPr>
              <w:pStyle w:val="ListParagraph"/>
              <w:ind w:left="0"/>
              <w:jc w:val="center"/>
            </w:pPr>
            <w:r>
              <w:t>Upper</w:t>
            </w:r>
          </w:p>
        </w:tc>
      </w:tr>
      <w:tr w:rsidR="00505FAC" w14:paraId="7C5DF3E9" w14:textId="77777777" w:rsidTr="00505FAC">
        <w:tc>
          <w:tcPr>
            <w:tcW w:w="5228" w:type="dxa"/>
          </w:tcPr>
          <w:p w14:paraId="6BC81FCE" w14:textId="2D23A493" w:rsidR="00505FAC" w:rsidRDefault="00505FAC" w:rsidP="00505FAC">
            <w:pPr>
              <w:pStyle w:val="ListParagraph"/>
              <w:tabs>
                <w:tab w:val="left" w:pos="1182"/>
              </w:tabs>
              <w:ind w:left="0"/>
            </w:pPr>
            <w:r>
              <w:t>Value divisible by bins or the value below it</w:t>
            </w:r>
          </w:p>
        </w:tc>
        <w:tc>
          <w:tcPr>
            <w:tcW w:w="5228" w:type="dxa"/>
          </w:tcPr>
          <w:p w14:paraId="77791D17" w14:textId="4D81C9BB" w:rsidR="00505FAC" w:rsidRDefault="00505FAC" w:rsidP="00505FAC">
            <w:pPr>
              <w:pStyle w:val="ListParagraph"/>
              <w:ind w:left="0"/>
            </w:pPr>
            <w:r>
              <w:t>width</w:t>
            </w:r>
          </w:p>
        </w:tc>
      </w:tr>
    </w:tbl>
    <w:p w14:paraId="74EC1E02" w14:textId="3A15801C" w:rsidR="00505FAC" w:rsidRDefault="00505FAC" w:rsidP="00505FAC">
      <w:pPr>
        <w:pStyle w:val="ListParagraph"/>
        <w:numPr>
          <w:ilvl w:val="0"/>
          <w:numId w:val="9"/>
        </w:numPr>
      </w:pPr>
      <w:r>
        <w:t>Read instructions</w:t>
      </w:r>
    </w:p>
    <w:p w14:paraId="65E09227" w14:textId="5A99733C" w:rsidR="00505FAC" w:rsidRDefault="00505FAC" w:rsidP="00505FAC">
      <w:pPr>
        <w:pStyle w:val="ListParagraph"/>
        <w:numPr>
          <w:ilvl w:val="0"/>
          <w:numId w:val="9"/>
        </w:numPr>
      </w:pPr>
      <w:r>
        <w:t>Review on k and m formula on percentile</w:t>
      </w:r>
    </w:p>
    <w:p w14:paraId="4BE6A35B" w14:textId="03A3B7F8" w:rsidR="00505FAC" w:rsidRDefault="00505FAC" w:rsidP="00505FAC">
      <w:pPr>
        <w:pStyle w:val="ListParagraph"/>
        <w:numPr>
          <w:ilvl w:val="0"/>
          <w:numId w:val="9"/>
        </w:numPr>
      </w:pPr>
      <w:r>
        <w:t>Review on formula of upper and lower whisker</w:t>
      </w:r>
    </w:p>
    <w:p w14:paraId="3AD54D1B" w14:textId="32756F72" w:rsidR="00505FAC" w:rsidRPr="00505FAC" w:rsidRDefault="00505FAC" w:rsidP="00505FAC">
      <w:pPr>
        <w:pStyle w:val="ListParagraph"/>
        <w:numPr>
          <w:ilvl w:val="0"/>
          <w:numId w:val="9"/>
        </w:numPr>
      </w:pPr>
      <w:r>
        <w:t>Cumulative frequency = frequency on first row. After, cumulative frequency = cumulative frequency + frequency</w:t>
      </w:r>
    </w:p>
    <w:sectPr w:rsidR="00505FAC" w:rsidRPr="00505FAC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6CCF"/>
    <w:multiLevelType w:val="hybridMultilevel"/>
    <w:tmpl w:val="96B0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64CE0"/>
    <w:multiLevelType w:val="hybridMultilevel"/>
    <w:tmpl w:val="0324E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B7377"/>
    <w:multiLevelType w:val="hybridMultilevel"/>
    <w:tmpl w:val="3F88D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009B6"/>
    <w:multiLevelType w:val="hybridMultilevel"/>
    <w:tmpl w:val="E7AAE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976D5"/>
    <w:multiLevelType w:val="hybridMultilevel"/>
    <w:tmpl w:val="2F369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40F80"/>
    <w:multiLevelType w:val="hybridMultilevel"/>
    <w:tmpl w:val="C226E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B743E"/>
    <w:multiLevelType w:val="hybridMultilevel"/>
    <w:tmpl w:val="8BC45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746E3A"/>
    <w:multiLevelType w:val="hybridMultilevel"/>
    <w:tmpl w:val="ED766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E22DE2"/>
    <w:multiLevelType w:val="hybridMultilevel"/>
    <w:tmpl w:val="CE7AA5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532B51"/>
    <w:multiLevelType w:val="hybridMultilevel"/>
    <w:tmpl w:val="E21AA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4"/>
  </w:num>
  <w:num w:numId="5">
    <w:abstractNumId w:val="10"/>
  </w:num>
  <w:num w:numId="6">
    <w:abstractNumId w:val="0"/>
  </w:num>
  <w:num w:numId="7">
    <w:abstractNumId w:val="8"/>
  </w:num>
  <w:num w:numId="8">
    <w:abstractNumId w:val="7"/>
  </w:num>
  <w:num w:numId="9">
    <w:abstractNumId w:val="1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sxqAZ2dehcsAAAA"/>
  </w:docVars>
  <w:rsids>
    <w:rsidRoot w:val="00E234E9"/>
    <w:rsid w:val="000B6B93"/>
    <w:rsid w:val="000C05D9"/>
    <w:rsid w:val="00276725"/>
    <w:rsid w:val="004250B8"/>
    <w:rsid w:val="00493210"/>
    <w:rsid w:val="004A55A8"/>
    <w:rsid w:val="00505FAC"/>
    <w:rsid w:val="00552D71"/>
    <w:rsid w:val="005B0B67"/>
    <w:rsid w:val="00776E85"/>
    <w:rsid w:val="008D539F"/>
    <w:rsid w:val="00A70C51"/>
    <w:rsid w:val="00B27B5F"/>
    <w:rsid w:val="00B74EEE"/>
    <w:rsid w:val="00E234E9"/>
    <w:rsid w:val="00EB3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  <w:style w:type="table" w:styleId="TableGrid">
    <w:name w:val="Table Grid"/>
    <w:basedOn w:val="TableNormal"/>
    <w:uiPriority w:val="39"/>
    <w:rsid w:val="00505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1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9</cp:revision>
  <dcterms:created xsi:type="dcterms:W3CDTF">2021-08-25T01:38:00Z</dcterms:created>
  <dcterms:modified xsi:type="dcterms:W3CDTF">2021-09-17T05:04:00Z</dcterms:modified>
</cp:coreProperties>
</file>